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C87EEC" w14:textId="77777777" w:rsidR="00B050DA" w:rsidRPr="004051D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r w:rsidRPr="004051DF">
        <w:rPr>
          <w:rFonts w:ascii="Century Gothic" w:hAnsi="Century Gothic"/>
          <w:b/>
          <w:sz w:val="22"/>
          <w:szCs w:val="22"/>
        </w:rPr>
        <w:t>TERMS OF REFERENCE</w:t>
      </w:r>
    </w:p>
    <w:p w14:paraId="75B9D7A8" w14:textId="77777777" w:rsidR="00B050DA" w:rsidRPr="004051D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4051DF">
        <w:rPr>
          <w:rFonts w:ascii="Century Gothic" w:hAnsi="Century Gothic"/>
          <w:sz w:val="22"/>
          <w:szCs w:val="22"/>
          <w:lang w:val="id-ID"/>
        </w:rPr>
        <w:t>FORM 1</w:t>
      </w:r>
    </w:p>
    <w:p w14:paraId="75934383" w14:textId="77777777" w:rsidR="00B050DA" w:rsidRPr="00C54B0E" w:rsidRDefault="00B050DA" w:rsidP="008F7C6D">
      <w:pPr>
        <w:jc w:val="center"/>
        <w:rPr>
          <w:rFonts w:ascii="Century Gothic" w:hAnsi="Century Gothic"/>
        </w:rPr>
      </w:pPr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6584"/>
      </w:tblGrid>
      <w:tr w:rsidR="000836BE" w:rsidRPr="00C54B0E" w14:paraId="3C2BA7DE" w14:textId="77777777" w:rsidTr="00652AE9">
        <w:tc>
          <w:tcPr>
            <w:tcW w:w="3652" w:type="dxa"/>
            <w:shd w:val="clear" w:color="auto" w:fill="auto"/>
            <w:vAlign w:val="center"/>
          </w:tcPr>
          <w:p w14:paraId="2D91DF9E" w14:textId="77777777" w:rsidR="00B050DA" w:rsidRPr="00C54B0E" w:rsidRDefault="00B050DA" w:rsidP="008F7C6D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6584" w:type="dxa"/>
            <w:shd w:val="clear" w:color="auto" w:fill="auto"/>
            <w:vAlign w:val="center"/>
          </w:tcPr>
          <w:p w14:paraId="503C80F2" w14:textId="1BA5B994" w:rsidR="00B050DA" w:rsidRPr="00A43F71" w:rsidRDefault="0048119A" w:rsidP="008F7C6D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ProjectTitle}}</w:t>
            </w:r>
          </w:p>
        </w:tc>
      </w:tr>
      <w:tr w:rsidR="000836BE" w:rsidRPr="00C54B0E" w14:paraId="659763BE" w14:textId="77777777" w:rsidTr="00652AE9">
        <w:tc>
          <w:tcPr>
            <w:tcW w:w="3652" w:type="dxa"/>
            <w:shd w:val="clear" w:color="auto" w:fill="auto"/>
            <w:vAlign w:val="center"/>
          </w:tcPr>
          <w:p w14:paraId="71D3D553" w14:textId="77777777" w:rsidR="00223D3F" w:rsidRPr="00C54B0E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6584" w:type="dxa"/>
            <w:shd w:val="clear" w:color="auto" w:fill="auto"/>
          </w:tcPr>
          <w:p w14:paraId="66ABBDA5" w14:textId="23B0E544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ImplementInsti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0836BE" w:rsidRPr="00C54B0E" w14:paraId="25789506" w14:textId="77777777" w:rsidTr="00652AE9">
        <w:tc>
          <w:tcPr>
            <w:tcW w:w="3652" w:type="dxa"/>
            <w:shd w:val="clear" w:color="auto" w:fill="auto"/>
            <w:vAlign w:val="center"/>
          </w:tcPr>
          <w:p w14:paraId="7BDA5313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6584" w:type="dxa"/>
            <w:shd w:val="clear" w:color="auto" w:fill="auto"/>
          </w:tcPr>
          <w:p w14:paraId="01B2050E" w14:textId="31A6D827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CollabInsti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0836BE" w:rsidRPr="00C54B0E" w14:paraId="75C79097" w14:textId="77777777" w:rsidTr="00652AE9">
        <w:tc>
          <w:tcPr>
            <w:tcW w:w="3652" w:type="dxa"/>
            <w:shd w:val="clear" w:color="auto" w:fill="auto"/>
            <w:vAlign w:val="center"/>
          </w:tcPr>
          <w:p w14:paraId="1DF9BDBB" w14:textId="1F1997F3" w:rsidR="00223D3F" w:rsidRPr="00C54B0E" w:rsidRDefault="00452065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 xml:space="preserve">Team </w:t>
            </w:r>
            <w:r w:rsidR="00223D3F" w:rsidRPr="00C54B0E">
              <w:rPr>
                <w:rFonts w:ascii="Century Gothic" w:hAnsi="Century Gothic"/>
                <w:b/>
                <w:sz w:val="22"/>
                <w:szCs w:val="22"/>
              </w:rPr>
              <w:t>Leader</w:t>
            </w:r>
          </w:p>
        </w:tc>
        <w:tc>
          <w:tcPr>
            <w:tcW w:w="6584" w:type="dxa"/>
            <w:shd w:val="clear" w:color="auto" w:fill="auto"/>
          </w:tcPr>
          <w:p w14:paraId="10F08268" w14:textId="7E6932A9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ProjectLead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0836BE" w:rsidRPr="00C54B0E" w14:paraId="14141FFC" w14:textId="77777777" w:rsidTr="00652AE9">
        <w:tc>
          <w:tcPr>
            <w:tcW w:w="3652" w:type="dxa"/>
            <w:shd w:val="clear" w:color="auto" w:fill="auto"/>
            <w:vAlign w:val="center"/>
          </w:tcPr>
          <w:p w14:paraId="0402F5A2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6584" w:type="dxa"/>
            <w:shd w:val="clear" w:color="auto" w:fill="auto"/>
          </w:tcPr>
          <w:p w14:paraId="0095F63D" w14:textId="0AFDD15E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ProjectDur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0836BE" w:rsidRPr="00C54B0E" w14:paraId="2665514C" w14:textId="77777777" w:rsidTr="00652AE9">
        <w:tc>
          <w:tcPr>
            <w:tcW w:w="3652" w:type="dxa"/>
            <w:shd w:val="clear" w:color="auto" w:fill="auto"/>
            <w:vAlign w:val="center"/>
          </w:tcPr>
          <w:p w14:paraId="631BC543" w14:textId="03AA2324" w:rsidR="00223D3F" w:rsidRPr="00C54B0E" w:rsidRDefault="00222AE4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 xml:space="preserve">Project </w:t>
            </w:r>
            <w:r w:rsidR="00452065">
              <w:rPr>
                <w:rFonts w:ascii="Century Gothic" w:hAnsi="Century Gothic"/>
                <w:b/>
                <w:sz w:val="22"/>
                <w:szCs w:val="22"/>
              </w:rPr>
              <w:t>Staff</w:t>
            </w:r>
          </w:p>
        </w:tc>
        <w:tc>
          <w:tcPr>
            <w:tcW w:w="6584" w:type="dxa"/>
            <w:shd w:val="clear" w:color="auto" w:fill="auto"/>
          </w:tcPr>
          <w:p w14:paraId="3B6B81F4" w14:textId="0FB0074A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ProjectStaff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0836BE" w:rsidRPr="00C54B0E" w14:paraId="146DC391" w14:textId="77777777" w:rsidTr="00652AE9">
        <w:tc>
          <w:tcPr>
            <w:tcW w:w="3652" w:type="dxa"/>
            <w:shd w:val="clear" w:color="auto" w:fill="auto"/>
            <w:vAlign w:val="center"/>
          </w:tcPr>
          <w:p w14:paraId="17EC9A6B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Objectives</w:t>
            </w:r>
          </w:p>
        </w:tc>
        <w:tc>
          <w:tcPr>
            <w:tcW w:w="6584" w:type="dxa"/>
            <w:shd w:val="clear" w:color="auto" w:fill="auto"/>
          </w:tcPr>
          <w:p w14:paraId="6AECAB1F" w14:textId="7920DC8A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Objectives}}</w:t>
            </w:r>
          </w:p>
        </w:tc>
      </w:tr>
      <w:tr w:rsidR="000836BE" w:rsidRPr="00C54B0E" w14:paraId="4696B162" w14:textId="77777777" w:rsidTr="00652AE9">
        <w:tc>
          <w:tcPr>
            <w:tcW w:w="3652" w:type="dxa"/>
            <w:shd w:val="clear" w:color="auto" w:fill="auto"/>
            <w:vAlign w:val="center"/>
          </w:tcPr>
          <w:p w14:paraId="51F45C87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Scope</w:t>
            </w:r>
          </w:p>
        </w:tc>
        <w:tc>
          <w:tcPr>
            <w:tcW w:w="6584" w:type="dxa"/>
            <w:shd w:val="clear" w:color="auto" w:fill="auto"/>
          </w:tcPr>
          <w:p w14:paraId="268E927E" w14:textId="73C39A95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Scope}}</w:t>
            </w:r>
          </w:p>
        </w:tc>
      </w:tr>
      <w:tr w:rsidR="000836BE" w:rsidRPr="00C54B0E" w14:paraId="436C28EB" w14:textId="77777777" w:rsidTr="00652AE9">
        <w:tc>
          <w:tcPr>
            <w:tcW w:w="3652" w:type="dxa"/>
            <w:shd w:val="clear" w:color="auto" w:fill="auto"/>
            <w:vAlign w:val="center"/>
          </w:tcPr>
          <w:p w14:paraId="1E1FCCA1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Methodology</w:t>
            </w:r>
          </w:p>
        </w:tc>
        <w:tc>
          <w:tcPr>
            <w:tcW w:w="6584" w:type="dxa"/>
            <w:shd w:val="clear" w:color="auto" w:fill="auto"/>
          </w:tcPr>
          <w:p w14:paraId="44F9EFAA" w14:textId="7F643625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Methodology}}</w:t>
            </w:r>
          </w:p>
        </w:tc>
      </w:tr>
      <w:tr w:rsidR="00223D3F" w:rsidRPr="00C54B0E" w14:paraId="07CA3AE1" w14:textId="77777777" w:rsidTr="00652AE9">
        <w:tc>
          <w:tcPr>
            <w:tcW w:w="10236" w:type="dxa"/>
            <w:gridSpan w:val="2"/>
            <w:shd w:val="clear" w:color="auto" w:fill="auto"/>
            <w:vAlign w:val="center"/>
          </w:tcPr>
          <w:p w14:paraId="006EB107" w14:textId="77777777" w:rsidR="00223D3F" w:rsidRDefault="00223D3F" w:rsidP="00223D3F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Activities/Step-by-Step Implementation Plan</w:t>
            </w:r>
          </w:p>
          <w:p w14:paraId="41EBA29D" w14:textId="318A1676" w:rsidR="00223D3F" w:rsidRPr="00015222" w:rsidRDefault="00223D3F" w:rsidP="00223D3F">
            <w:pPr>
              <w:contextualSpacing/>
              <w:jc w:val="center"/>
              <w:rPr>
                <w:rFonts w:ascii="Century Gothic" w:hAnsi="Century Gothic"/>
                <w:bCs/>
                <w:sz w:val="22"/>
                <w:szCs w:val="22"/>
              </w:rPr>
            </w:pPr>
            <w:r w:rsidRPr="00015222">
              <w:rPr>
                <w:rFonts w:ascii="Century Gothic" w:hAnsi="Century Gothic"/>
                <w:bCs/>
                <w:sz w:val="22"/>
                <w:szCs w:val="22"/>
              </w:rPr>
              <w:t>Gantt Chart</w:t>
            </w:r>
          </w:p>
        </w:tc>
      </w:tr>
    </w:tbl>
    <w:p w14:paraId="30E90702" w14:textId="73E07B6F" w:rsidR="004051DF" w:rsidRDefault="004051DF"/>
    <w:tbl>
      <w:tblPr>
        <w:tblW w:w="100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97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63"/>
        <w:gridCol w:w="463"/>
        <w:gridCol w:w="463"/>
      </w:tblGrid>
      <w:tr w:rsidR="004051DF" w:rsidRPr="00C54B0E" w14:paraId="3FA8740D" w14:textId="77777777" w:rsidTr="00652AE9">
        <w:trPr>
          <w:trHeight w:val="264"/>
        </w:trPr>
        <w:tc>
          <w:tcPr>
            <w:tcW w:w="4697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822B10" w14:textId="77777777" w:rsidR="004051DF" w:rsidRPr="00C54B0E" w:rsidRDefault="004051D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313" w:type="dxa"/>
            <w:gridSpan w:val="12"/>
            <w:shd w:val="clear" w:color="auto" w:fill="auto"/>
          </w:tcPr>
          <w:p w14:paraId="20BAF728" w14:textId="77777777" w:rsidR="004051DF" w:rsidRPr="00C54B0E" w:rsidRDefault="004051D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MONTHS</w:t>
            </w:r>
          </w:p>
        </w:tc>
      </w:tr>
      <w:tr w:rsidR="004051DF" w:rsidRPr="00C54B0E" w14:paraId="23C39BD0" w14:textId="77777777" w:rsidTr="00652AE9">
        <w:trPr>
          <w:trHeight w:val="248"/>
        </w:trPr>
        <w:tc>
          <w:tcPr>
            <w:tcW w:w="4697" w:type="dxa"/>
            <w:vMerge/>
            <w:shd w:val="clear" w:color="auto" w:fill="auto"/>
          </w:tcPr>
          <w:p w14:paraId="3C78EB3E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36" w:type="dxa"/>
            <w:shd w:val="clear" w:color="auto" w:fill="auto"/>
          </w:tcPr>
          <w:p w14:paraId="05E57F2C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</w:t>
            </w:r>
          </w:p>
        </w:tc>
        <w:tc>
          <w:tcPr>
            <w:tcW w:w="436" w:type="dxa"/>
            <w:shd w:val="clear" w:color="auto" w:fill="auto"/>
          </w:tcPr>
          <w:p w14:paraId="504C5FB3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2</w:t>
            </w:r>
          </w:p>
        </w:tc>
        <w:tc>
          <w:tcPr>
            <w:tcW w:w="436" w:type="dxa"/>
            <w:shd w:val="clear" w:color="auto" w:fill="auto"/>
          </w:tcPr>
          <w:p w14:paraId="1D003005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3</w:t>
            </w:r>
          </w:p>
        </w:tc>
        <w:tc>
          <w:tcPr>
            <w:tcW w:w="436" w:type="dxa"/>
            <w:shd w:val="clear" w:color="auto" w:fill="auto"/>
          </w:tcPr>
          <w:p w14:paraId="2B3EE910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4</w:t>
            </w:r>
          </w:p>
        </w:tc>
        <w:tc>
          <w:tcPr>
            <w:tcW w:w="436" w:type="dxa"/>
            <w:shd w:val="clear" w:color="auto" w:fill="auto"/>
          </w:tcPr>
          <w:p w14:paraId="277FDBF6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5</w:t>
            </w:r>
          </w:p>
        </w:tc>
        <w:tc>
          <w:tcPr>
            <w:tcW w:w="436" w:type="dxa"/>
            <w:shd w:val="clear" w:color="auto" w:fill="auto"/>
          </w:tcPr>
          <w:p w14:paraId="6F263B57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6</w:t>
            </w:r>
          </w:p>
        </w:tc>
        <w:tc>
          <w:tcPr>
            <w:tcW w:w="436" w:type="dxa"/>
            <w:shd w:val="clear" w:color="auto" w:fill="auto"/>
          </w:tcPr>
          <w:p w14:paraId="28BF63AE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7</w:t>
            </w:r>
          </w:p>
        </w:tc>
        <w:tc>
          <w:tcPr>
            <w:tcW w:w="436" w:type="dxa"/>
            <w:shd w:val="clear" w:color="auto" w:fill="auto"/>
          </w:tcPr>
          <w:p w14:paraId="515FD36A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8</w:t>
            </w:r>
          </w:p>
        </w:tc>
        <w:tc>
          <w:tcPr>
            <w:tcW w:w="436" w:type="dxa"/>
            <w:shd w:val="clear" w:color="auto" w:fill="auto"/>
          </w:tcPr>
          <w:p w14:paraId="643E751A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9</w:t>
            </w:r>
          </w:p>
        </w:tc>
        <w:tc>
          <w:tcPr>
            <w:tcW w:w="463" w:type="dxa"/>
            <w:shd w:val="clear" w:color="auto" w:fill="auto"/>
          </w:tcPr>
          <w:p w14:paraId="4B1F605A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0</w:t>
            </w:r>
          </w:p>
        </w:tc>
        <w:tc>
          <w:tcPr>
            <w:tcW w:w="463" w:type="dxa"/>
            <w:shd w:val="clear" w:color="auto" w:fill="auto"/>
          </w:tcPr>
          <w:p w14:paraId="0DC04AD8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1</w:t>
            </w:r>
          </w:p>
        </w:tc>
        <w:tc>
          <w:tcPr>
            <w:tcW w:w="463" w:type="dxa"/>
            <w:shd w:val="clear" w:color="auto" w:fill="auto"/>
          </w:tcPr>
          <w:p w14:paraId="2503F465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2</w:t>
            </w:r>
          </w:p>
        </w:tc>
      </w:tr>
      <w:tr w:rsidR="004051DF" w:rsidRPr="00C54B0E" w14:paraId="398561D4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223D3B3A" w14:textId="327C19C6" w:rsidR="004051DF" w:rsidRPr="004051DF" w:rsidRDefault="004051DF" w:rsidP="00284054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4051DF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889808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215F08C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644788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EB9E17C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74204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C0C157B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522749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6A0FBCD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5026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8E8EBE0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551272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AADA25A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5802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23A3674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76457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E47DF39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70877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64B7ACE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83617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8B2F64C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14515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449F83B2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54877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68C2572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1819D4E5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4D06CC92" w14:textId="3B680E06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1871599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8E2CC9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887765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FD0792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68330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BC3B58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45590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E174A3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26561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E8701D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4645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C5E514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12013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960BEC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849173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F84865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28566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A2225D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65587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B12CDC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15962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B6DEE6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8935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35F3FA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64A512B9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320905E5" w14:textId="21EEC95C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1878668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F33FE9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16355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8BA4C2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02518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E09677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86813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9D20EA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902024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A88E3C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02668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0970B3A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25092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D96AA4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998734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80F497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29159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D818A9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06713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DAE4CB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70222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12C3145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49049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0EFA54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5993D5BF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2BCC334D" w14:textId="60AF8558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390266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3D8E09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78606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22E10D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15046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C48390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3804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9C1B61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46148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773485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89700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CAA8C5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81765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5D7C16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223744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1242CD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21197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3D82D0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900552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74392E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94801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6674DF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215616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4277A8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2E1273C3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177BD848" w14:textId="489B6047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1179619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524F81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85002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64EF54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58017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E23A97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56258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928EE9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30186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25688E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96999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CCDC7A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82689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D720A9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26106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B0C4AE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599606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1A2147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81641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11F750C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043662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7E2A35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08776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CA0C0D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168C7B15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14EFC527" w14:textId="0BC95F6F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596912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D6B1D5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46833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150967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77516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BA8947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89427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D5384A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5111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14A6B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1229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B4CFFE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95833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402A5B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14093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49D864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4979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A34147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637383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4B01596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310983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DCF347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587113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11C524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45290796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265A8496" w14:textId="475EDE6B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2077971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99D2B8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91070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D9CE83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873617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78542C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74922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E5E7F2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55367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A40552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30262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1109C0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12546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53E9BFA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813525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DF27AB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2457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A5AC7D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325001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7B0C17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82474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2FAEDF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19508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F86E5C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4DD483C8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5214E39A" w14:textId="1D879873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389352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66C6A2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01401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323B6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40540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A1CDBD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21118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029CA2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27700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E3C085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65896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019B05A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880149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48F3B0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77150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5D71B5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97352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841604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22761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F17650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89778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F8C74B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007355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7A669E5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7FF9E7FD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6CD08152" w14:textId="75F024A1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436517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5FE15B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923693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F92ADD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2248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923238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10104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4180FB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959563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A1FFFD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73101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A636C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88985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B8FD35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814089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7ACB90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21149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423EF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875232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70758CB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74272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8A57C7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646661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FA5A00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309EB728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3145C9E0" w14:textId="18BA1ED0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1232890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D5E5EA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25795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631DE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1677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D7F78A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1003623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E44153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683856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4EF304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693382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71B13E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92011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4D6E95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54227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3C2B4C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48011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F9F028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00935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230B7A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64384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2026DD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675087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23D9C3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01F48587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53E556D1" w14:textId="373CE1D0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865342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0406F3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693772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2F82C6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50696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5CD7DC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99563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75F4B3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823086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DD5EDA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75811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30AE3A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98230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3CB67A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47109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D54A5E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73247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36C2FE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80725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877A81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12999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17819A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938093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77DD8D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78557A1A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1CB34238" w14:textId="35AFB0A5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2116631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4001E5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550344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398985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3053610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01A20C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693457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568F30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02319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63F060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61840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AD6A67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73688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7BC590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5905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FAFB85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943305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33F729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206793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141CD3C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655573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0F5D5A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849746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2126FB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0132E784" w14:textId="77777777" w:rsidR="004051DF" w:rsidRDefault="004051DF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36"/>
      </w:tblGrid>
      <w:tr w:rsidR="004051DF" w:rsidRPr="00C54B0E" w14:paraId="207FC083" w14:textId="77777777" w:rsidTr="006231F4">
        <w:tc>
          <w:tcPr>
            <w:tcW w:w="1023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D7A91E" w14:textId="38C63DA3" w:rsidR="004051DF" w:rsidRPr="004051DF" w:rsidRDefault="004051DF" w:rsidP="00AF4BFB">
            <w:pPr>
              <w:contextualSpacing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Personnel Requirements/Team Composition</w:t>
            </w:r>
            <w:r>
              <w:rPr>
                <w:rFonts w:ascii="Century Gothic" w:hAnsi="Century Gothic"/>
                <w:sz w:val="22"/>
                <w:szCs w:val="22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bookmarkStart w:id="0" w:name="Text157"/>
            <w:r>
              <w:rPr>
                <w:rFonts w:ascii="Century Gothic" w:hAnsi="Century Gothic"/>
                <w:sz w:val="22"/>
                <w:szCs w:val="22"/>
              </w:rPr>
              <w:instrText xml:space="preserve"> FORMTEXT </w:instrText>
            </w:r>
            <w:r>
              <w:rPr>
                <w:rFonts w:ascii="Century Gothic" w:hAnsi="Century Gothic"/>
                <w:sz w:val="22"/>
                <w:szCs w:val="22"/>
              </w:rPr>
            </w:r>
            <w:r>
              <w:rPr>
                <w:rFonts w:ascii="Century Gothic" w:hAnsi="Century Gothic"/>
                <w:sz w:val="22"/>
                <w:szCs w:val="22"/>
              </w:rPr>
              <w:fldChar w:fldCharType="separate"/>
            </w:r>
            <w:r>
              <w:rPr>
                <w:rFonts w:ascii="Century Gothic" w:hAnsi="Century Gothic"/>
                <w:sz w:val="22"/>
                <w:szCs w:val="22"/>
              </w:rPr>
              <w:fldChar w:fldCharType="end"/>
            </w:r>
            <w:bookmarkEnd w:id="0"/>
          </w:p>
        </w:tc>
      </w:tr>
    </w:tbl>
    <w:p w14:paraId="763CD3B9" w14:textId="77777777" w:rsidR="00AF4BFB" w:rsidRDefault="00AF4BFB" w:rsidP="00AF4BFB"/>
    <w:p w14:paraId="16934E0E" w14:textId="77777777" w:rsidR="00AF4BFB" w:rsidRPr="004051DF" w:rsidRDefault="00AF4BFB" w:rsidP="00AF4BFB">
      <w:pPr>
        <w:rPr>
          <w:sz w:val="18"/>
          <w:szCs w:val="18"/>
        </w:rPr>
      </w:pPr>
      <w:r w:rsidRPr="004051DF">
        <w:rPr>
          <w:sz w:val="18"/>
          <w:szCs w:val="18"/>
        </w:rPr>
        <w:t>&lt;Insert text here&gt;</w:t>
      </w:r>
    </w:p>
    <w:p w14:paraId="674FCE6A" w14:textId="77777777" w:rsidR="004051DF" w:rsidRDefault="004051DF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36"/>
      </w:tblGrid>
      <w:tr w:rsidR="00AF4BFB" w:rsidRPr="00C54B0E" w14:paraId="7DB62FCA" w14:textId="77777777" w:rsidTr="00BA725A">
        <w:tc>
          <w:tcPr>
            <w:tcW w:w="10236" w:type="dxa"/>
            <w:shd w:val="clear" w:color="auto" w:fill="auto"/>
            <w:vAlign w:val="center"/>
          </w:tcPr>
          <w:p w14:paraId="78B9CD9A" w14:textId="77777777" w:rsidR="00AF4BFB" w:rsidRDefault="00AF4BFB" w:rsidP="00AF4BFB">
            <w:pPr>
              <w:contextualSpacing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Modus Operandi (including delineation of assignments, coordination/networking</w:t>
            </w:r>
            <w:r>
              <w:rPr>
                <w:rFonts w:ascii="Century Gothic" w:hAnsi="Century Gothic"/>
                <w:b/>
                <w:sz w:val="22"/>
                <w:szCs w:val="22"/>
              </w:rPr>
              <w:t xml:space="preserve"> </w:t>
            </w:r>
            <w:r w:rsidRPr="00C54B0E">
              <w:rPr>
                <w:rFonts w:ascii="Century Gothic" w:hAnsi="Century Gothic"/>
                <w:b/>
                <w:sz w:val="22"/>
                <w:szCs w:val="22"/>
              </w:rPr>
              <w:t>arrangements)</w:t>
            </w:r>
          </w:p>
          <w:p w14:paraId="38334114" w14:textId="77777777" w:rsidR="00452065" w:rsidRDefault="00452065" w:rsidP="00AF4BFB">
            <w:pPr>
              <w:contextualSpacing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21545EA7" w14:textId="77777777" w:rsidR="00452065" w:rsidRPr="00675111" w:rsidRDefault="00452065" w:rsidP="00452065">
            <w:pPr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Team </w:t>
            </w:r>
            <w:r w:rsidRPr="00D5573F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Leader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-</w:t>
            </w:r>
            <w:r>
              <w:t xml:space="preserve"> </w:t>
            </w: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hey directly plan, organize,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upervise, and conduct the implementation of a basic unit of</w:t>
            </w:r>
          </w:p>
          <w:p w14:paraId="3CC003F6" w14:textId="77777777" w:rsidR="00452065" w:rsidRPr="00D5573F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investigation of a specific 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research work</w:t>
            </w: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.</w:t>
            </w:r>
          </w:p>
          <w:p w14:paraId="2D64BF4C" w14:textId="77777777" w:rsidR="00452065" w:rsidRPr="00CF4DAC" w:rsidRDefault="00452065" w:rsidP="00452065">
            <w:pPr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enior Project Staff-</w:t>
            </w:r>
            <w:r>
              <w:t xml:space="preserve"> </w:t>
            </w: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hey perform professional,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echnical, and scientific positions which involve professional,</w:t>
            </w:r>
          </w:p>
          <w:p w14:paraId="0D0B92AA" w14:textId="77777777" w:rsidR="00452065" w:rsidRPr="00CF4DAC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echnical, or scientific work in a non-supervisory or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upervisory capacity requiring at least four years of collegiate</w:t>
            </w:r>
          </w:p>
          <w:p w14:paraId="10064540" w14:textId="77777777" w:rsidR="00452065" w:rsidRPr="00D5573F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work.</w:t>
            </w:r>
          </w:p>
          <w:p w14:paraId="5B9B5249" w14:textId="77777777" w:rsidR="00452065" w:rsidRDefault="00452065" w:rsidP="00452065">
            <w:pPr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Junior Project Staff-</w:t>
            </w:r>
            <w: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hey perform research/technical related clerical, trades, crafts, and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custodial service positions which </w:t>
            </w:r>
          </w:p>
          <w:p w14:paraId="70B09089" w14:textId="77777777" w:rsidR="00452065" w:rsidRPr="00D5573F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involve non-professional or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ub-professional work in a non-supervisory capacity requiring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less than four years of college studies.</w:t>
            </w:r>
          </w:p>
          <w:p w14:paraId="3C69D9F6" w14:textId="77777777" w:rsidR="00452065" w:rsidRDefault="00452065" w:rsidP="00AF4BFB">
            <w:pPr>
              <w:contextualSpacing/>
              <w:jc w:val="both"/>
              <w:rPr>
                <w:rFonts w:ascii="Century Gothic" w:hAnsi="Century Gothic"/>
                <w:sz w:val="22"/>
                <w:szCs w:val="22"/>
              </w:rPr>
            </w:pPr>
          </w:p>
          <w:p w14:paraId="43DB7E6B" w14:textId="77777777" w:rsidR="00452065" w:rsidRPr="00452065" w:rsidRDefault="00452065" w:rsidP="00452065">
            <w:pPr>
              <w:contextualSpacing/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</w:pPr>
            <w:r w:rsidRPr="00452065"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  <w:t>*</w:t>
            </w:r>
            <w:r w:rsidRPr="00452065">
              <w:rPr>
                <w:color w:val="AEAAAA" w:themeColor="background2" w:themeShade="BF"/>
              </w:rPr>
              <w:t xml:space="preserve"> </w:t>
            </w:r>
            <w:r w:rsidRPr="00452065"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  <w:t>Per DOST MC No. 001, s. 1993; CHEC CO No. 02, s. 2011; CHED-NCCA JC No. 2017-5, s. 2017, DBM-DOST JC No. 1 s. 2013</w:t>
            </w:r>
          </w:p>
          <w:p w14:paraId="5A655D39" w14:textId="568DB6B8" w:rsidR="00452065" w:rsidRPr="00C54B0E" w:rsidRDefault="00452065" w:rsidP="00452065">
            <w:pPr>
              <w:contextualSpacing/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452065"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  <w:t>**Please attach certification from Human Resource Management Department</w:t>
            </w:r>
          </w:p>
        </w:tc>
      </w:tr>
    </w:tbl>
    <w:p w14:paraId="14794A4C" w14:textId="77777777" w:rsidR="00AF4BFB" w:rsidRDefault="00AF4BFB" w:rsidP="00AF4BFB"/>
    <w:p w14:paraId="0C240CCB" w14:textId="77777777" w:rsidR="00AF4BFB" w:rsidRPr="004051DF" w:rsidRDefault="00AF4BFB" w:rsidP="00AF4BFB">
      <w:pPr>
        <w:rPr>
          <w:sz w:val="18"/>
          <w:szCs w:val="18"/>
        </w:rPr>
      </w:pPr>
      <w:r w:rsidRPr="004051DF">
        <w:rPr>
          <w:sz w:val="18"/>
          <w:szCs w:val="18"/>
        </w:rPr>
        <w:t>&lt;Insert text here&gt;</w:t>
      </w:r>
    </w:p>
    <w:p w14:paraId="5A5A2722" w14:textId="77777777" w:rsidR="00AF4BFB" w:rsidRDefault="00AF4BFB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3013B" w:rsidRPr="00C54B0E" w14:paraId="5BDF0BB5" w14:textId="7DA33E36" w:rsidTr="00C22600">
        <w:tc>
          <w:tcPr>
            <w:tcW w:w="2559" w:type="dxa"/>
            <w:shd w:val="clear" w:color="auto" w:fill="auto"/>
            <w:vAlign w:val="center"/>
          </w:tcPr>
          <w:p w14:paraId="578E9A33" w14:textId="7777777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14BE7098" w14:textId="32DA655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4CEBCDF9" w14:textId="234707FC" w:rsidR="0023013B" w:rsidRPr="00C54B0E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 xml:space="preserve">team 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2F456A5A" w14:textId="7777777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0D49B3A2" w14:textId="150DCE0C" w:rsidR="0023013B" w:rsidRPr="00C54B0E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DA6638C" w14:textId="7777777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5F7D1016" w14:textId="0345CCC0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27CCA1E4" w14:textId="7777777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7A968829" w14:textId="706B6DE3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3013B" w:rsidRPr="00C54B0E" w14:paraId="5678676D" w14:textId="50D12970" w:rsidTr="00C22600">
        <w:tc>
          <w:tcPr>
            <w:tcW w:w="2559" w:type="dxa"/>
            <w:shd w:val="clear" w:color="auto" w:fill="auto"/>
          </w:tcPr>
          <w:p w14:paraId="6C01ED57" w14:textId="77777777" w:rsidR="000512A6" w:rsidRDefault="000512A6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A2BD6B5" w14:textId="14C88FF9" w:rsidR="000512A6" w:rsidRDefault="000512A6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E1E9054" w14:textId="77777777" w:rsidR="000512A6" w:rsidRDefault="000512A6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2D95C58" w14:textId="4B763BF3" w:rsidR="000512A6" w:rsidRPr="00C54B0E" w:rsidRDefault="000512A6" w:rsidP="00AF4BFB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962E05F" w14:textId="77777777" w:rsidR="0023013B" w:rsidRDefault="0023013B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14682B7" w14:textId="6D47EE1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9117707" w14:textId="7777777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67B847E0" w14:textId="4DF46599" w:rsidR="0023013B" w:rsidRPr="000512A6" w:rsidRDefault="0023013B" w:rsidP="000512A6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7263F40E" w14:textId="77777777" w:rsidR="0023013B" w:rsidRDefault="0023013B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F96BDE2" w14:textId="7B85CFC1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23AA4727" w14:textId="64791F15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567134E" w14:textId="77777777" w:rsidR="0023013B" w:rsidRDefault="0023013B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E5C8913" w14:textId="5780126D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F0393C3" w14:textId="7777777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32F923F" w14:textId="7AEE68F4" w:rsidR="0023013B" w:rsidRDefault="0023013B" w:rsidP="00AF4BFB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AF4BFB" w:rsidRPr="00C54B0E" w14:paraId="0E35BF60" w14:textId="77777777" w:rsidTr="00C22600">
        <w:tc>
          <w:tcPr>
            <w:tcW w:w="2559" w:type="dxa"/>
            <w:shd w:val="clear" w:color="auto" w:fill="auto"/>
            <w:vAlign w:val="center"/>
          </w:tcPr>
          <w:p w14:paraId="56FAA88B" w14:textId="15042502" w:rsidR="00AF4BFB" w:rsidRDefault="00A444A1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</w:t>
            </w:r>
            <w:proofErr w:type="spellStart"/>
            <w:r>
              <w:rPr>
                <w:rFonts w:ascii="Century Gothic" w:hAnsi="Century Gothic"/>
                <w:b/>
                <w:sz w:val="22"/>
                <w:szCs w:val="22"/>
              </w:rPr>
              <w:t>ProjectLeaderCaps</w:t>
            </w:r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}}</w:t>
            </w:r>
          </w:p>
        </w:tc>
        <w:tc>
          <w:tcPr>
            <w:tcW w:w="2559" w:type="dxa"/>
            <w:shd w:val="clear" w:color="auto" w:fill="auto"/>
          </w:tcPr>
          <w:p w14:paraId="6920C3AC" w14:textId="33EA78DF" w:rsidR="00AF4BFB" w:rsidRDefault="00AF4BFB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28FF7BE5" w14:textId="422BEB97" w:rsidR="00AF4BFB" w:rsidRDefault="00AF4BFB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6C40D4EF" w14:textId="4348F4FD" w:rsidR="00AF4BFB" w:rsidRDefault="0000288F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</w:t>
            </w:r>
            <w:proofErr w:type="spellStart"/>
            <w:r>
              <w:rPr>
                <w:rFonts w:ascii="Century Gothic" w:hAnsi="Century Gothic"/>
                <w:b/>
                <w:sz w:val="22"/>
                <w:szCs w:val="22"/>
              </w:rPr>
              <w:t>ExternalFundingAgency</w:t>
            </w:r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}}</w:t>
            </w:r>
          </w:p>
        </w:tc>
      </w:tr>
    </w:tbl>
    <w:p w14:paraId="75DE4CD4" w14:textId="77777777" w:rsidR="00B050DA" w:rsidRPr="00C54B0E" w:rsidRDefault="00B050DA" w:rsidP="008F7C6D">
      <w:pPr>
        <w:jc w:val="center"/>
        <w:rPr>
          <w:rFonts w:ascii="Century Gothic" w:hAnsi="Century Gothic"/>
        </w:rPr>
      </w:pPr>
    </w:p>
    <w:p w14:paraId="6C3666AF" w14:textId="77777777" w:rsidR="00B050DA" w:rsidRDefault="00B050DA" w:rsidP="008F7C6D">
      <w:pPr>
        <w:rPr>
          <w:rFonts w:ascii="Century Gothic" w:hAnsi="Century Gothic"/>
        </w:rPr>
      </w:pPr>
    </w:p>
    <w:p w14:paraId="66D1AAE0" w14:textId="77777777" w:rsidR="00B050DA" w:rsidRPr="00CC16A6" w:rsidRDefault="00B050DA" w:rsidP="008F7C6D">
      <w:pPr>
        <w:rPr>
          <w:rFonts w:ascii="Century Gothic" w:hAnsi="Century Gothic"/>
        </w:rPr>
      </w:pPr>
    </w:p>
    <w:p w14:paraId="04AFCF70" w14:textId="31DAC27D" w:rsidR="004C59AA" w:rsidRDefault="004C59AA">
      <w:pPr>
        <w:rPr>
          <w:rFonts w:ascii="Century Gothic" w:hAnsi="Century Gothic"/>
          <w:szCs w:val="20"/>
        </w:rPr>
      </w:pPr>
    </w:p>
    <w:sectPr w:rsidR="004C59AA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70F1A4" w14:textId="77777777" w:rsidR="008227EC" w:rsidRDefault="008227EC" w:rsidP="00C27A9C">
      <w:r>
        <w:separator/>
      </w:r>
    </w:p>
  </w:endnote>
  <w:endnote w:type="continuationSeparator" w:id="0">
    <w:p w14:paraId="04E90CD2" w14:textId="77777777" w:rsidR="008227EC" w:rsidRDefault="008227EC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Floor  South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PUP A. Mabini Campus, </w:t>
                            </w:r>
                            <w:proofErr w:type="spellStart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Anonas</w:t>
                            </w:r>
                            <w:proofErr w:type="spellEnd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Floor  South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PUP A. Mabini Campus, </w:t>
                      </w:r>
                      <w:proofErr w:type="spellStart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Anonas</w:t>
                      </w:r>
                      <w:proofErr w:type="spellEnd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3E6BA7" w14:textId="77777777" w:rsidR="008227EC" w:rsidRDefault="008227EC" w:rsidP="00C27A9C">
      <w:r>
        <w:separator/>
      </w:r>
    </w:p>
  </w:footnote>
  <w:footnote w:type="continuationSeparator" w:id="0">
    <w:p w14:paraId="5EB954AF" w14:textId="77777777" w:rsidR="008227EC" w:rsidRDefault="008227EC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7EE62369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24" name="Picture 24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0288F"/>
    <w:rsid w:val="00015222"/>
    <w:rsid w:val="0004142E"/>
    <w:rsid w:val="000512A6"/>
    <w:rsid w:val="000836BE"/>
    <w:rsid w:val="000C5879"/>
    <w:rsid w:val="000C651D"/>
    <w:rsid w:val="00105BE2"/>
    <w:rsid w:val="0013571B"/>
    <w:rsid w:val="00163BC6"/>
    <w:rsid w:val="00182AB1"/>
    <w:rsid w:val="001A4A39"/>
    <w:rsid w:val="001A5D76"/>
    <w:rsid w:val="001B282B"/>
    <w:rsid w:val="001D7B93"/>
    <w:rsid w:val="00222AE4"/>
    <w:rsid w:val="00223D3F"/>
    <w:rsid w:val="0023013B"/>
    <w:rsid w:val="002726DB"/>
    <w:rsid w:val="0027270B"/>
    <w:rsid w:val="002A67CF"/>
    <w:rsid w:val="002B08C6"/>
    <w:rsid w:val="002C2A7F"/>
    <w:rsid w:val="00302C60"/>
    <w:rsid w:val="00320211"/>
    <w:rsid w:val="00333F0B"/>
    <w:rsid w:val="00343604"/>
    <w:rsid w:val="0036282B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8119A"/>
    <w:rsid w:val="00497A04"/>
    <w:rsid w:val="004B3DA1"/>
    <w:rsid w:val="004C0A6D"/>
    <w:rsid w:val="004C59AA"/>
    <w:rsid w:val="004D0CF6"/>
    <w:rsid w:val="005104BE"/>
    <w:rsid w:val="00516D9B"/>
    <w:rsid w:val="00544177"/>
    <w:rsid w:val="00556307"/>
    <w:rsid w:val="00587671"/>
    <w:rsid w:val="005A3882"/>
    <w:rsid w:val="005B3316"/>
    <w:rsid w:val="005B4AD7"/>
    <w:rsid w:val="005D6728"/>
    <w:rsid w:val="005E5663"/>
    <w:rsid w:val="006226E2"/>
    <w:rsid w:val="00625977"/>
    <w:rsid w:val="00633624"/>
    <w:rsid w:val="00652AE9"/>
    <w:rsid w:val="00670480"/>
    <w:rsid w:val="00675111"/>
    <w:rsid w:val="006B146E"/>
    <w:rsid w:val="006C5E7B"/>
    <w:rsid w:val="006D564C"/>
    <w:rsid w:val="006D5E71"/>
    <w:rsid w:val="006E324F"/>
    <w:rsid w:val="007314A5"/>
    <w:rsid w:val="00732A8F"/>
    <w:rsid w:val="00753DED"/>
    <w:rsid w:val="00791652"/>
    <w:rsid w:val="007C7643"/>
    <w:rsid w:val="007D100A"/>
    <w:rsid w:val="0081029E"/>
    <w:rsid w:val="00812082"/>
    <w:rsid w:val="0082211E"/>
    <w:rsid w:val="008227EC"/>
    <w:rsid w:val="008244ED"/>
    <w:rsid w:val="008624AF"/>
    <w:rsid w:val="00862EDC"/>
    <w:rsid w:val="00874387"/>
    <w:rsid w:val="008B1D0E"/>
    <w:rsid w:val="008C5FD2"/>
    <w:rsid w:val="008F7C6D"/>
    <w:rsid w:val="00902BF0"/>
    <w:rsid w:val="00981928"/>
    <w:rsid w:val="00995BAA"/>
    <w:rsid w:val="009B1229"/>
    <w:rsid w:val="009B24D8"/>
    <w:rsid w:val="009D1E87"/>
    <w:rsid w:val="009D3771"/>
    <w:rsid w:val="009F7F49"/>
    <w:rsid w:val="00A327D6"/>
    <w:rsid w:val="00A43F71"/>
    <w:rsid w:val="00A444A1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96605"/>
    <w:rsid w:val="00BE1116"/>
    <w:rsid w:val="00C22600"/>
    <w:rsid w:val="00C27A9C"/>
    <w:rsid w:val="00C314A8"/>
    <w:rsid w:val="00C45C94"/>
    <w:rsid w:val="00C75926"/>
    <w:rsid w:val="00CA4087"/>
    <w:rsid w:val="00CA6CE2"/>
    <w:rsid w:val="00CB23CF"/>
    <w:rsid w:val="00CC3224"/>
    <w:rsid w:val="00CF2BE8"/>
    <w:rsid w:val="00CF4DAC"/>
    <w:rsid w:val="00D20DAD"/>
    <w:rsid w:val="00D31DA9"/>
    <w:rsid w:val="00D4211F"/>
    <w:rsid w:val="00D5573F"/>
    <w:rsid w:val="00D66F53"/>
    <w:rsid w:val="00D7085B"/>
    <w:rsid w:val="00D85EB1"/>
    <w:rsid w:val="00DF6691"/>
    <w:rsid w:val="00E06524"/>
    <w:rsid w:val="00E06528"/>
    <w:rsid w:val="00E20AE9"/>
    <w:rsid w:val="00E713D5"/>
    <w:rsid w:val="00EC0C2A"/>
    <w:rsid w:val="00ED111D"/>
    <w:rsid w:val="00EE52F7"/>
    <w:rsid w:val="00F0312F"/>
    <w:rsid w:val="00F70997"/>
    <w:rsid w:val="00F860B9"/>
    <w:rsid w:val="00F9077F"/>
    <w:rsid w:val="00FB56A2"/>
    <w:rsid w:val="00FB5B9F"/>
    <w:rsid w:val="00FD1F63"/>
    <w:rsid w:val="00FD26B4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10</cp:revision>
  <cp:lastPrinted>2022-10-18T06:14:00Z</cp:lastPrinted>
  <dcterms:created xsi:type="dcterms:W3CDTF">2024-10-08T07:56:00Z</dcterms:created>
  <dcterms:modified xsi:type="dcterms:W3CDTF">2024-10-30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